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47CE8" w14:textId="1800390A" w:rsidR="00396306" w:rsidRPr="00BE4FA6" w:rsidRDefault="00494608" w:rsidP="00BE4FA6">
      <w:pPr>
        <w:pStyle w:val="Heading1"/>
        <w:rPr>
          <w:sz w:val="32"/>
          <w:szCs w:val="28"/>
        </w:rPr>
      </w:pPr>
      <w:r w:rsidRPr="00BE4FA6">
        <w:rPr>
          <w:sz w:val="32"/>
          <w:szCs w:val="28"/>
        </w:rPr>
        <w:t>202</w:t>
      </w:r>
      <w:r w:rsidR="00BE4FA6" w:rsidRPr="00BE4FA6">
        <w:rPr>
          <w:sz w:val="32"/>
          <w:szCs w:val="28"/>
        </w:rPr>
        <w:t>4</w:t>
      </w:r>
      <w:r w:rsidR="004F1043" w:rsidRPr="00BE4FA6">
        <w:rPr>
          <w:sz w:val="32"/>
          <w:szCs w:val="28"/>
        </w:rPr>
        <w:t xml:space="preserve"> </w:t>
      </w:r>
      <w:r w:rsidR="0085417C" w:rsidRPr="00BE4FA6">
        <w:rPr>
          <w:sz w:val="32"/>
          <w:szCs w:val="28"/>
        </w:rPr>
        <w:t>California Youth Leadership Forum</w:t>
      </w:r>
      <w:r w:rsidR="00D524B3" w:rsidRPr="00BE4FA6">
        <w:rPr>
          <w:sz w:val="32"/>
          <w:szCs w:val="28"/>
        </w:rPr>
        <w:t xml:space="preserve"> (YLF)</w:t>
      </w:r>
      <w:r w:rsidR="00A5740F" w:rsidRPr="00BE4FA6">
        <w:rPr>
          <w:sz w:val="32"/>
          <w:szCs w:val="28"/>
        </w:rPr>
        <w:t xml:space="preserve"> </w:t>
      </w:r>
      <w:r w:rsidR="00704154" w:rsidRPr="00BE4FA6">
        <w:rPr>
          <w:sz w:val="32"/>
          <w:szCs w:val="28"/>
        </w:rPr>
        <w:br/>
      </w:r>
      <w:r w:rsidR="001F45CA">
        <w:rPr>
          <w:sz w:val="32"/>
          <w:szCs w:val="28"/>
        </w:rPr>
        <w:t>Delegate</w:t>
      </w:r>
      <w:r w:rsidR="0085417C" w:rsidRPr="00BE4FA6">
        <w:rPr>
          <w:sz w:val="32"/>
          <w:szCs w:val="28"/>
        </w:rPr>
        <w:t xml:space="preserve"> Info</w:t>
      </w:r>
      <w:r w:rsidR="00AF2A0E" w:rsidRPr="00BE4FA6">
        <w:rPr>
          <w:sz w:val="32"/>
          <w:szCs w:val="28"/>
        </w:rPr>
        <w:t>r</w:t>
      </w:r>
      <w:r w:rsidR="0085417C" w:rsidRPr="00BE4FA6">
        <w:rPr>
          <w:sz w:val="32"/>
          <w:szCs w:val="28"/>
        </w:rPr>
        <w:t>mational Guide</w:t>
      </w:r>
    </w:p>
    <w:p w14:paraId="1F273A1E" w14:textId="7A997272" w:rsidR="00704154" w:rsidRPr="00BE4FA6" w:rsidRDefault="00BE4FA6" w:rsidP="00BE4FA6">
      <w:pPr>
        <w:jc w:val="center"/>
        <w:rPr>
          <w:b/>
          <w:bCs/>
          <w:szCs w:val="28"/>
        </w:rPr>
      </w:pPr>
      <w:r w:rsidRPr="00BE4FA6">
        <w:rPr>
          <w:b/>
          <w:bCs/>
          <w:szCs w:val="28"/>
        </w:rPr>
        <w:t>July 14-20, 2024</w:t>
      </w:r>
    </w:p>
    <w:p w14:paraId="0797EDC5" w14:textId="05F99899" w:rsidR="00BE4FA6" w:rsidRPr="00BE4FA6" w:rsidRDefault="00BE4FA6" w:rsidP="00BE4FA6">
      <w:pPr>
        <w:jc w:val="center"/>
        <w:rPr>
          <w:b/>
          <w:bCs/>
          <w:szCs w:val="28"/>
        </w:rPr>
      </w:pPr>
      <w:r w:rsidRPr="00BE4FA6">
        <w:rPr>
          <w:b/>
          <w:bCs/>
          <w:szCs w:val="28"/>
        </w:rPr>
        <w:t>Hosted at California State University, Sacramento</w:t>
      </w:r>
    </w:p>
    <w:p w14:paraId="0D4172EE" w14:textId="0952962D" w:rsidR="00946ACF" w:rsidRDefault="00704154" w:rsidP="00BE4FA6">
      <w:pPr>
        <w:jc w:val="center"/>
        <w:rPr>
          <w:szCs w:val="28"/>
        </w:rPr>
      </w:pPr>
      <w:r w:rsidRPr="00BE4FA6">
        <w:rPr>
          <w:szCs w:val="28"/>
        </w:rPr>
        <w:t>(Dates are tentative and subject to change)</w:t>
      </w:r>
    </w:p>
    <w:p w14:paraId="2D11E3FD" w14:textId="77777777" w:rsidR="00BE4FA6" w:rsidRPr="00BE4FA6" w:rsidRDefault="00BE4FA6" w:rsidP="00BE4FA6">
      <w:pPr>
        <w:jc w:val="center"/>
        <w:rPr>
          <w:szCs w:val="28"/>
        </w:rPr>
      </w:pPr>
    </w:p>
    <w:p w14:paraId="22E2DE31" w14:textId="77777777" w:rsidR="00086F5F" w:rsidRPr="00BE4FA6" w:rsidRDefault="00924DA9" w:rsidP="00BE4FA6">
      <w:pPr>
        <w:pStyle w:val="Heading1"/>
      </w:pPr>
      <w:r w:rsidRPr="00BE4FA6">
        <w:t>Wh</w:t>
      </w:r>
      <w:r w:rsidR="00086F5F" w:rsidRPr="00BE4FA6">
        <w:t xml:space="preserve">at is </w:t>
      </w:r>
      <w:r w:rsidR="00897DC3" w:rsidRPr="00BE4FA6">
        <w:t>YLF</w:t>
      </w:r>
      <w:r w:rsidR="000928A5" w:rsidRPr="00BE4FA6">
        <w:t>?</w:t>
      </w:r>
    </w:p>
    <w:p w14:paraId="734091D6" w14:textId="4DEDFFFB" w:rsidR="00924DA9" w:rsidRDefault="00B91A7F" w:rsidP="006B009A">
      <w:pPr>
        <w:spacing w:after="240"/>
      </w:pPr>
      <w:r w:rsidRPr="00F03DBC">
        <w:t>YLF</w:t>
      </w:r>
      <w:r w:rsidR="00924DA9" w:rsidRPr="00F03DBC">
        <w:t xml:space="preserve"> is </w:t>
      </w:r>
      <w:r w:rsidR="00494608" w:rsidRPr="00F03DBC">
        <w:t>a six</w:t>
      </w:r>
      <w:r w:rsidR="00AF2A0E" w:rsidRPr="00F03DBC">
        <w:t>-</w:t>
      </w:r>
      <w:r w:rsidR="00924DA9" w:rsidRPr="00F03DBC">
        <w:t>day leadership program for students w</w:t>
      </w:r>
      <w:r w:rsidR="00AF2A0E" w:rsidRPr="00F03DBC">
        <w:t>ith disabilities,</w:t>
      </w:r>
      <w:r w:rsidR="00924DA9" w:rsidRPr="00F03DBC">
        <w:t xml:space="preserve"> </w:t>
      </w:r>
      <w:r w:rsidR="00BD523C" w:rsidRPr="00F03DBC">
        <w:t>which will be held in Sacramento</w:t>
      </w:r>
      <w:r w:rsidR="00BE4FA6">
        <w:t>, CA</w:t>
      </w:r>
      <w:r w:rsidR="00DE7AB5">
        <w:t xml:space="preserve"> (at California State University, Sacramento)</w:t>
      </w:r>
      <w:r w:rsidR="00D524B3" w:rsidRPr="00F03DBC">
        <w:t xml:space="preserve">. </w:t>
      </w:r>
      <w:r w:rsidR="00C0636F" w:rsidRPr="00F03DBC">
        <w:t>S</w:t>
      </w:r>
      <w:r w:rsidR="00924DA9" w:rsidRPr="00F03DBC">
        <w:t>tudents will learn advocacy and leadership skills</w:t>
      </w:r>
      <w:r w:rsidR="00534A24" w:rsidRPr="00F03DBC">
        <w:t xml:space="preserve"> from </w:t>
      </w:r>
      <w:r w:rsidR="00AF2A0E" w:rsidRPr="00F03DBC">
        <w:t>alumni and professionals with disabilities</w:t>
      </w:r>
      <w:r w:rsidR="00946ACF" w:rsidRPr="00F03DBC">
        <w:t xml:space="preserve"> and </w:t>
      </w:r>
      <w:r w:rsidR="00924DA9" w:rsidRPr="00F03DBC">
        <w:t>create a “Personal &amp; Career Leadership Plan” to help reach their future education, independent</w:t>
      </w:r>
      <w:r w:rsidR="00924DA9" w:rsidRPr="00A5740F">
        <w:t xml:space="preserve"> living, and career goals. </w:t>
      </w:r>
    </w:p>
    <w:p w14:paraId="0F27AFAA" w14:textId="158C2945" w:rsidR="00946ACF" w:rsidRDefault="00D05301" w:rsidP="006B009A">
      <w:pPr>
        <w:spacing w:after="240"/>
      </w:pPr>
      <w:r>
        <w:t>Students</w:t>
      </w:r>
      <w:r w:rsidRPr="00A5740F">
        <w:t xml:space="preserve"> </w:t>
      </w:r>
      <w:r w:rsidR="00924DA9" w:rsidRPr="00A5740F">
        <w:t xml:space="preserve">interact with state and national leaders with disabilities, which may include celebrities, politicians, entertainers, and other adult role models with disabilities. Participants also make lifelong friendships with other statewide delegates and </w:t>
      </w:r>
      <w:r w:rsidR="00417631" w:rsidRPr="00A5740F">
        <w:t>have mentorship opportunities with alumni</w:t>
      </w:r>
      <w:r w:rsidR="00924DA9" w:rsidRPr="00A5740F">
        <w:t>.</w:t>
      </w:r>
    </w:p>
    <w:p w14:paraId="3D17F443" w14:textId="7A48B1A7" w:rsidR="00C0636F" w:rsidRPr="006B009A" w:rsidRDefault="00C0636F" w:rsidP="006B009A">
      <w:pPr>
        <w:spacing w:after="240"/>
      </w:pPr>
      <w:r>
        <w:t xml:space="preserve">Students will attend a combination of </w:t>
      </w:r>
      <w:r w:rsidR="009426A6">
        <w:t>large group presentations</w:t>
      </w:r>
      <w:r>
        <w:t xml:space="preserve"> and small group meetings during the forum. </w:t>
      </w:r>
      <w:r w:rsidR="00F43443">
        <w:t>A</w:t>
      </w:r>
      <w:r>
        <w:t xml:space="preserve">dditional optional </w:t>
      </w:r>
      <w:r w:rsidR="009426A6">
        <w:t xml:space="preserve">post-YLF </w:t>
      </w:r>
      <w:r>
        <w:t xml:space="preserve">program </w:t>
      </w:r>
      <w:r w:rsidR="00BE4FA6">
        <w:t>workshops</w:t>
      </w:r>
      <w:r>
        <w:t xml:space="preserve"> in the months following YLF</w:t>
      </w:r>
      <w:r w:rsidR="00F43443">
        <w:t xml:space="preserve"> will be offered</w:t>
      </w:r>
      <w:r>
        <w:t xml:space="preserve">. These </w:t>
      </w:r>
      <w:r w:rsidR="009426A6">
        <w:t>are</w:t>
      </w:r>
      <w:r>
        <w:t xml:space="preserve"> one to two hours each and hosted virtually on the Zoom platform.</w:t>
      </w:r>
    </w:p>
    <w:p w14:paraId="008AB60C" w14:textId="77777777" w:rsidR="00924DA9" w:rsidRPr="00A5740F" w:rsidRDefault="00417631" w:rsidP="00BE4FA6">
      <w:pPr>
        <w:pStyle w:val="Heading1"/>
      </w:pPr>
      <w:r w:rsidRPr="00A5740F">
        <w:t xml:space="preserve">What </w:t>
      </w:r>
      <w:r w:rsidR="009405DE" w:rsidRPr="00A5740F">
        <w:t>does it c</w:t>
      </w:r>
      <w:r w:rsidRPr="00A5740F">
        <w:t>ost</w:t>
      </w:r>
      <w:r w:rsidR="00924DA9" w:rsidRPr="00A5740F">
        <w:t>?</w:t>
      </w:r>
    </w:p>
    <w:p w14:paraId="6476A10E" w14:textId="1A992E27" w:rsidR="00AE099E" w:rsidRDefault="00026F9E" w:rsidP="006B009A">
      <w:r w:rsidRPr="00A5740F">
        <w:t xml:space="preserve">There is no </w:t>
      </w:r>
      <w:r w:rsidRPr="00F03DBC">
        <w:t>cost for students who are selected</w:t>
      </w:r>
      <w:r w:rsidR="00336632" w:rsidRPr="00F03DBC">
        <w:t xml:space="preserve"> to attend</w:t>
      </w:r>
      <w:r w:rsidRPr="00F03DBC">
        <w:t xml:space="preserve">. </w:t>
      </w:r>
      <w:r w:rsidR="00BE4FA6">
        <w:t>A</w:t>
      </w:r>
      <w:r w:rsidR="00F03DBC" w:rsidRPr="00F03DBC">
        <w:t xml:space="preserve">ll costs including </w:t>
      </w:r>
      <w:r w:rsidR="009426A6" w:rsidRPr="00F03DBC">
        <w:t>travel, lodging, meals</w:t>
      </w:r>
      <w:r w:rsidR="00DE6B8B">
        <w:t>,</w:t>
      </w:r>
      <w:r w:rsidR="009426A6" w:rsidRPr="00F03DBC">
        <w:t xml:space="preserve"> and accommodations</w:t>
      </w:r>
      <w:r w:rsidR="00F03DBC" w:rsidRPr="00F03DBC">
        <w:t xml:space="preserve"> will be covered </w:t>
      </w:r>
      <w:r w:rsidR="00BE4FA6">
        <w:t>by the YLF</w:t>
      </w:r>
      <w:r w:rsidR="009426A6" w:rsidRPr="00F03DBC">
        <w:t xml:space="preserve">. </w:t>
      </w:r>
      <w:r w:rsidR="00417631" w:rsidRPr="00F03DBC">
        <w:t xml:space="preserve">Funding for YLF is </w:t>
      </w:r>
      <w:r w:rsidR="007F7E4D" w:rsidRPr="00F03DBC">
        <w:t>provided</w:t>
      </w:r>
      <w:r w:rsidR="009405DE" w:rsidRPr="00F03DBC">
        <w:t xml:space="preserve"> </w:t>
      </w:r>
      <w:r w:rsidR="00417631" w:rsidRPr="00F03DBC">
        <w:t>through a public-private partnership.</w:t>
      </w:r>
      <w:r w:rsidR="00AE099E" w:rsidRPr="00A5740F">
        <w:t xml:space="preserve"> </w:t>
      </w:r>
    </w:p>
    <w:p w14:paraId="360D86DB" w14:textId="77777777" w:rsidR="00946ACF" w:rsidRPr="00946ACF" w:rsidRDefault="00946ACF" w:rsidP="006B009A">
      <w:pPr>
        <w:rPr>
          <w:sz w:val="20"/>
        </w:rPr>
      </w:pPr>
    </w:p>
    <w:p w14:paraId="3FFB4CA9" w14:textId="77777777" w:rsidR="00AF2A0E" w:rsidRPr="00A5740F" w:rsidRDefault="00AF2A0E" w:rsidP="00BE4FA6">
      <w:pPr>
        <w:pStyle w:val="Heading1"/>
      </w:pPr>
      <w:r w:rsidRPr="00A5740F">
        <w:t>Who can attend?</w:t>
      </w:r>
    </w:p>
    <w:p w14:paraId="26B8C5B7" w14:textId="01C15AE4" w:rsidR="00AF2A0E" w:rsidRPr="00A5740F" w:rsidRDefault="00AF2A0E" w:rsidP="006B009A">
      <w:pPr>
        <w:spacing w:after="240"/>
      </w:pPr>
      <w:r w:rsidRPr="00A5740F">
        <w:t xml:space="preserve">California residents </w:t>
      </w:r>
      <w:r w:rsidR="00430230">
        <w:t>with a disability who are high school sophomores</w:t>
      </w:r>
      <w:r w:rsidR="00494608">
        <w:t>,</w:t>
      </w:r>
      <w:r w:rsidR="00430230">
        <w:t xml:space="preserve"> </w:t>
      </w:r>
      <w:r w:rsidR="00430230" w:rsidRPr="006C3A80">
        <w:rPr>
          <w:noProof/>
        </w:rPr>
        <w:t>juniors</w:t>
      </w:r>
      <w:r w:rsidR="00494608">
        <w:rPr>
          <w:noProof/>
        </w:rPr>
        <w:t>, or seniors</w:t>
      </w:r>
      <w:r w:rsidR="00430230" w:rsidRPr="006C3A80">
        <w:rPr>
          <w:noProof/>
        </w:rPr>
        <w:t xml:space="preserve"> </w:t>
      </w:r>
      <w:r w:rsidR="00026F9E" w:rsidRPr="006C3A80">
        <w:rPr>
          <w:noProof/>
        </w:rPr>
        <w:t>during</w:t>
      </w:r>
      <w:r w:rsidR="00026F9E" w:rsidRPr="00A5740F">
        <w:t xml:space="preserve"> the 20</w:t>
      </w:r>
      <w:r w:rsidR="00144AF5">
        <w:t>2</w:t>
      </w:r>
      <w:r w:rsidR="00BE4FA6">
        <w:t>3</w:t>
      </w:r>
      <w:r w:rsidR="00026F9E" w:rsidRPr="00A5740F">
        <w:t>-</w:t>
      </w:r>
      <w:r w:rsidR="009426A6">
        <w:t>202</w:t>
      </w:r>
      <w:r w:rsidR="00BE4FA6">
        <w:t>4</w:t>
      </w:r>
      <w:r w:rsidRPr="00A5740F">
        <w:t xml:space="preserve"> school year</w:t>
      </w:r>
      <w:r w:rsidR="007F34ED">
        <w:t xml:space="preserve">, ending in June </w:t>
      </w:r>
      <w:r w:rsidR="009426A6">
        <w:t>202</w:t>
      </w:r>
      <w:r w:rsidR="00BE4FA6">
        <w:t>4</w:t>
      </w:r>
      <w:r w:rsidRPr="00A5740F">
        <w:t>.</w:t>
      </w:r>
    </w:p>
    <w:p w14:paraId="1985BA8D" w14:textId="4674833D" w:rsidR="00946ACF" w:rsidRPr="006B009A" w:rsidRDefault="00BE4FA6" w:rsidP="006B009A">
      <w:pPr>
        <w:spacing w:after="240"/>
      </w:pPr>
      <w:r>
        <w:lastRenderedPageBreak/>
        <w:t>S</w:t>
      </w:r>
      <w:r w:rsidR="009405DE" w:rsidRPr="00A5740F">
        <w:t>tudents who have demonstrated leadership potential in school and the community</w:t>
      </w:r>
      <w:r>
        <w:t xml:space="preserve"> will benefit most from the YLF program</w:t>
      </w:r>
      <w:r w:rsidR="009405DE" w:rsidRPr="00A5740F">
        <w:t>. All students with disab</w:t>
      </w:r>
      <w:r w:rsidR="00430230">
        <w:t xml:space="preserve">ilities are encouraged to apply. </w:t>
      </w:r>
    </w:p>
    <w:p w14:paraId="3A52681F" w14:textId="77777777" w:rsidR="00AF2A0E" w:rsidRPr="00A5740F" w:rsidRDefault="00AF2A0E" w:rsidP="00BE4FA6">
      <w:pPr>
        <w:pStyle w:val="Heading1"/>
      </w:pPr>
      <w:r w:rsidRPr="00A5740F">
        <w:t xml:space="preserve">How </w:t>
      </w:r>
      <w:r w:rsidR="00A5740F">
        <w:t>are students</w:t>
      </w:r>
      <w:r w:rsidR="007C5548" w:rsidRPr="00A5740F">
        <w:t xml:space="preserve"> </w:t>
      </w:r>
      <w:r w:rsidRPr="00A5740F">
        <w:t>selected?</w:t>
      </w:r>
    </w:p>
    <w:p w14:paraId="0671503F" w14:textId="77777777" w:rsidR="00AF2A0E" w:rsidRPr="00A5740F" w:rsidRDefault="00892DB2" w:rsidP="006B009A">
      <w:pPr>
        <w:spacing w:after="240"/>
      </w:pPr>
      <w:r w:rsidRPr="00A5740F">
        <w:t>A</w:t>
      </w:r>
      <w:r w:rsidR="00AF2A0E" w:rsidRPr="00A5740F">
        <w:t xml:space="preserve"> </w:t>
      </w:r>
      <w:r w:rsidR="006B009A">
        <w:t>Delegate</w:t>
      </w:r>
      <w:r w:rsidR="00AF2A0E" w:rsidRPr="00A5740F">
        <w:t xml:space="preserve"> Selection Committee reviews</w:t>
      </w:r>
      <w:r w:rsidR="00A5740F" w:rsidRPr="00A5740F">
        <w:t xml:space="preserve"> and scores</w:t>
      </w:r>
      <w:r w:rsidR="00AF2A0E" w:rsidRPr="00A5740F">
        <w:t xml:space="preserve"> </w:t>
      </w:r>
      <w:r w:rsidR="00313EC4" w:rsidRPr="00A5740F">
        <w:t>all</w:t>
      </w:r>
      <w:r w:rsidR="00A5740F" w:rsidRPr="00A5740F">
        <w:t xml:space="preserve"> of</w:t>
      </w:r>
      <w:r w:rsidR="00313EC4" w:rsidRPr="00A5740F">
        <w:t xml:space="preserve"> the applications </w:t>
      </w:r>
      <w:r w:rsidR="00AF2A0E" w:rsidRPr="00A5740F">
        <w:t xml:space="preserve">and </w:t>
      </w:r>
      <w:r w:rsidR="00313EC4" w:rsidRPr="00A5740F">
        <w:t xml:space="preserve">will </w:t>
      </w:r>
      <w:r w:rsidR="007F7E4D" w:rsidRPr="00A5740F">
        <w:t xml:space="preserve">schedule </w:t>
      </w:r>
      <w:r w:rsidR="00AF2A0E" w:rsidRPr="00A5740F">
        <w:t>interview</w:t>
      </w:r>
      <w:r w:rsidR="00313EC4" w:rsidRPr="00A5740F">
        <w:t xml:space="preserve">s </w:t>
      </w:r>
      <w:r w:rsidR="007F7E4D" w:rsidRPr="00A5740F">
        <w:t xml:space="preserve">with </w:t>
      </w:r>
      <w:r w:rsidR="00AF2A0E" w:rsidRPr="00A5740F">
        <w:t xml:space="preserve">the </w:t>
      </w:r>
      <w:r w:rsidR="00A5740F" w:rsidRPr="00A5740F">
        <w:t xml:space="preserve">most highly rated </w:t>
      </w:r>
      <w:r w:rsidR="00AF2A0E" w:rsidRPr="00A5740F">
        <w:t>applicants.</w:t>
      </w:r>
      <w:r w:rsidR="00430230">
        <w:t xml:space="preserve"> </w:t>
      </w:r>
    </w:p>
    <w:p w14:paraId="44203257" w14:textId="0B4D5B12" w:rsidR="00A1139C" w:rsidRDefault="00D524B3" w:rsidP="00623B45">
      <w:r>
        <w:t>Interviews will</w:t>
      </w:r>
      <w:r w:rsidR="00AF2A0E" w:rsidRPr="00A5740F">
        <w:t xml:space="preserve"> take place</w:t>
      </w:r>
      <w:r w:rsidR="00B64086">
        <w:t xml:space="preserve"> in person or</w:t>
      </w:r>
      <w:r>
        <w:t xml:space="preserve"> over Zoom</w:t>
      </w:r>
      <w:r w:rsidR="00AF2A0E" w:rsidRPr="00A5740F">
        <w:t xml:space="preserve">. </w:t>
      </w:r>
      <w:r w:rsidR="00BE4FA6">
        <w:t>All applicants will be notified of their application status in early 2024. Final delegate selections will be made in Spring 2024</w:t>
      </w:r>
      <w:r w:rsidR="00BE4FA6" w:rsidRPr="00A5740F">
        <w:t>.</w:t>
      </w:r>
    </w:p>
    <w:p w14:paraId="223808F3" w14:textId="77777777" w:rsidR="00A1139C" w:rsidRDefault="00A1139C" w:rsidP="006B009A"/>
    <w:p w14:paraId="72D9C2A8" w14:textId="160274E7" w:rsidR="00AF2A0E" w:rsidRPr="00A5740F" w:rsidRDefault="00892DB2" w:rsidP="00BE4FA6">
      <w:pPr>
        <w:pStyle w:val="Heading1"/>
      </w:pPr>
      <w:r w:rsidRPr="00A5740F">
        <w:t>If</w:t>
      </w:r>
      <w:r w:rsidR="00AF2A0E" w:rsidRPr="00A5740F">
        <w:t xml:space="preserve"> selected to attend the YLF</w:t>
      </w:r>
      <w:r w:rsidR="009405DE" w:rsidRPr="00A5740F">
        <w:t xml:space="preserve">, </w:t>
      </w:r>
      <w:r w:rsidR="00BE4FA6" w:rsidRPr="00A5740F">
        <w:t>what</w:t>
      </w:r>
      <w:r w:rsidR="009405DE" w:rsidRPr="00A5740F">
        <w:t xml:space="preserve"> happens n</w:t>
      </w:r>
      <w:r w:rsidRPr="00A5740F">
        <w:t>ext</w:t>
      </w:r>
      <w:r w:rsidR="00AF2A0E" w:rsidRPr="00A5740F">
        <w:t>?</w:t>
      </w:r>
    </w:p>
    <w:p w14:paraId="270DACA1" w14:textId="5E4628F3" w:rsidR="00A5740F" w:rsidRPr="00A5740F" w:rsidRDefault="00A5740F" w:rsidP="006B009A">
      <w:pPr>
        <w:spacing w:after="240"/>
      </w:pPr>
      <w:r w:rsidRPr="00A5740F">
        <w:t>Delegates and parents/guardians will be informed of their selection through email.</w:t>
      </w:r>
    </w:p>
    <w:p w14:paraId="52A4713B" w14:textId="15835713" w:rsidR="00AF2A0E" w:rsidRPr="00623B45" w:rsidRDefault="00E51D5D" w:rsidP="006B009A">
      <w:pPr>
        <w:spacing w:after="240"/>
      </w:pPr>
      <w:r>
        <w:t>Once selected, d</w:t>
      </w:r>
      <w:r w:rsidR="00AF2A0E" w:rsidRPr="00A5740F">
        <w:t xml:space="preserve">elegates and parents/guardians will complete a confirmation form and </w:t>
      </w:r>
      <w:r w:rsidR="00A5740F" w:rsidRPr="00A5740F">
        <w:t>provide</w:t>
      </w:r>
      <w:r w:rsidR="00AF2A0E" w:rsidRPr="00A5740F">
        <w:t xml:space="preserve"> additional information, including</w:t>
      </w:r>
      <w:r w:rsidR="00494608">
        <w:t xml:space="preserve"> details about</w:t>
      </w:r>
      <w:r w:rsidR="00AF2A0E" w:rsidRPr="00A5740F">
        <w:t xml:space="preserve"> </w:t>
      </w:r>
      <w:r w:rsidR="007F7E4D" w:rsidRPr="00A5740F">
        <w:t xml:space="preserve">what </w:t>
      </w:r>
      <w:r w:rsidR="00AF2A0E" w:rsidRPr="00623B45">
        <w:t>reasonable accommodation</w:t>
      </w:r>
      <w:r w:rsidR="007F7E4D" w:rsidRPr="00623B45">
        <w:t xml:space="preserve">s </w:t>
      </w:r>
      <w:r w:rsidR="00D524B3" w:rsidRPr="00623B45">
        <w:t xml:space="preserve">are needed. </w:t>
      </w:r>
    </w:p>
    <w:p w14:paraId="0998CEFC" w14:textId="4057FF42" w:rsidR="00AF2A0E" w:rsidRPr="00137545" w:rsidRDefault="00AF2A0E" w:rsidP="006B009A">
      <w:pPr>
        <w:spacing w:after="240"/>
      </w:pPr>
      <w:r w:rsidRPr="00623B45">
        <w:t>More detailed information about the forum’s schedule and activities will be sent in late spring</w:t>
      </w:r>
      <w:r w:rsidR="00BE4FA6">
        <w:t xml:space="preserve">. </w:t>
      </w:r>
      <w:r w:rsidR="00372807">
        <w:t>D</w:t>
      </w:r>
      <w:r w:rsidR="00BE4FA6" w:rsidRPr="00BE4FA6">
        <w:t>elegates are required to attend and participate during all scheduled in-person days.</w:t>
      </w:r>
    </w:p>
    <w:p w14:paraId="0D87FCA5" w14:textId="08FB7EA0" w:rsidR="00C16D9A" w:rsidRDefault="00F03DBC" w:rsidP="006B009A">
      <w:pPr>
        <w:spacing w:after="240"/>
      </w:pPr>
      <w:r w:rsidRPr="00137545">
        <w:t xml:space="preserve">YLF </w:t>
      </w:r>
      <w:r w:rsidR="00623B45" w:rsidRPr="00137545">
        <w:t>planning partners continue to</w:t>
      </w:r>
      <w:r w:rsidRPr="00137545">
        <w:t xml:space="preserve"> track health </w:t>
      </w:r>
      <w:r w:rsidR="00623B45" w:rsidRPr="00137545">
        <w:t xml:space="preserve">trends and safety guidance within California. Delegates </w:t>
      </w:r>
      <w:r w:rsidR="00BF3DD4" w:rsidRPr="00137545">
        <w:t xml:space="preserve">may </w:t>
      </w:r>
      <w:r w:rsidR="00623B45" w:rsidRPr="00137545">
        <w:t>be expected to provide proof of vaccination against COVID-19 and to test negatively for COVID-19 in the 24 hours before arriving in Sacramento.</w:t>
      </w:r>
    </w:p>
    <w:p w14:paraId="46495843" w14:textId="77777777" w:rsidR="00892DB2" w:rsidRPr="00A5740F" w:rsidRDefault="007C5548" w:rsidP="00BE4FA6">
      <w:pPr>
        <w:pStyle w:val="Heading1"/>
      </w:pPr>
      <w:r w:rsidRPr="00A5740F">
        <w:t>To Apply</w:t>
      </w:r>
    </w:p>
    <w:p w14:paraId="1627CBF3" w14:textId="323F81AF" w:rsidR="00946ACF" w:rsidRPr="00A5740F" w:rsidRDefault="00892DB2" w:rsidP="00BE4FA6">
      <w:pPr>
        <w:spacing w:after="240"/>
      </w:pPr>
      <w:r w:rsidRPr="00A5740F">
        <w:t xml:space="preserve">Visit the </w:t>
      </w:r>
      <w:hyperlink r:id="rId8" w:history="1">
        <w:r w:rsidRPr="00A5740F">
          <w:rPr>
            <w:rStyle w:val="Hyperlink"/>
          </w:rPr>
          <w:t>Youth Leadership Forum</w:t>
        </w:r>
      </w:hyperlink>
      <w:r w:rsidRPr="00A5740F">
        <w:t xml:space="preserve"> website at </w:t>
      </w:r>
      <w:hyperlink r:id="rId9" w:history="1">
        <w:r w:rsidR="005D2288" w:rsidRPr="00AE1E42">
          <w:rPr>
            <w:rStyle w:val="Hyperlink"/>
          </w:rPr>
          <w:t>www.dor.ca.gov/Home/ylf</w:t>
        </w:r>
      </w:hyperlink>
      <w:r w:rsidRPr="00A5740F">
        <w:t xml:space="preserve"> to </w:t>
      </w:r>
      <w:r w:rsidR="00BE4FA6">
        <w:t>access the online</w:t>
      </w:r>
      <w:r w:rsidR="00946ACF">
        <w:t xml:space="preserve"> </w:t>
      </w:r>
      <w:r w:rsidRPr="00A5740F">
        <w:t>application</w:t>
      </w:r>
      <w:r w:rsidR="00BF3DD4">
        <w:t xml:space="preserve"> and learn more about the YLF including messages from past delegates</w:t>
      </w:r>
      <w:r w:rsidRPr="00A5740F">
        <w:t>.</w:t>
      </w:r>
    </w:p>
    <w:p w14:paraId="0FC7DF87" w14:textId="77777777" w:rsidR="00892DB2" w:rsidRPr="00A5740F" w:rsidRDefault="007C5548" w:rsidP="00BE4FA6">
      <w:pPr>
        <w:pStyle w:val="Heading1"/>
      </w:pPr>
      <w:r w:rsidRPr="00A5740F">
        <w:lastRenderedPageBreak/>
        <w:t>Application Deadline</w:t>
      </w:r>
    </w:p>
    <w:p w14:paraId="1E6A2965" w14:textId="12AC8252" w:rsidR="00946ACF" w:rsidRDefault="004D5F8F" w:rsidP="006B009A">
      <w:pPr>
        <w:rPr>
          <w:rStyle w:val="Hyperlink"/>
        </w:rPr>
      </w:pPr>
      <w:r w:rsidRPr="00C0636F">
        <w:t xml:space="preserve">The deadline </w:t>
      </w:r>
      <w:r w:rsidR="00C742BD" w:rsidRPr="00C0636F">
        <w:t>date to send in your application</w:t>
      </w:r>
      <w:r w:rsidR="00F30EC2">
        <w:t xml:space="preserve"> </w:t>
      </w:r>
      <w:r w:rsidR="00B64086">
        <w:t>is</w:t>
      </w:r>
      <w:r w:rsidR="00C742BD" w:rsidRPr="00C0636F">
        <w:t xml:space="preserve"> </w:t>
      </w:r>
      <w:r w:rsidR="00971AC1">
        <w:t>Wednesday, January 31, 2024</w:t>
      </w:r>
      <w:r w:rsidR="00C742BD" w:rsidRPr="00C0636F">
        <w:t>.</w:t>
      </w:r>
      <w:r w:rsidRPr="004D5F8F">
        <w:rPr>
          <w:rStyle w:val="Hyperlink"/>
          <w:color w:val="auto"/>
          <w:u w:val="none"/>
        </w:rPr>
        <w:t xml:space="preserve"> </w:t>
      </w:r>
    </w:p>
    <w:p w14:paraId="7C8BDAFE" w14:textId="77777777" w:rsidR="004D5F8F" w:rsidRPr="00A5740F" w:rsidRDefault="004D5F8F" w:rsidP="006B009A"/>
    <w:p w14:paraId="69C2C462" w14:textId="77777777" w:rsidR="00892DB2" w:rsidRPr="00A5740F" w:rsidRDefault="007C5548" w:rsidP="00BE4FA6">
      <w:pPr>
        <w:pStyle w:val="Heading1"/>
      </w:pPr>
      <w:r w:rsidRPr="00A5740F">
        <w:t>Have questions</w:t>
      </w:r>
      <w:r w:rsidR="007F7E4D" w:rsidRPr="00A5740F">
        <w:t>?</w:t>
      </w:r>
      <w:r w:rsidRPr="00A5740F">
        <w:t xml:space="preserve"> Contact Us</w:t>
      </w:r>
    </w:p>
    <w:p w14:paraId="1BD22131" w14:textId="1104D606" w:rsidR="001B5BD1" w:rsidRDefault="00892DB2" w:rsidP="006B009A">
      <w:r w:rsidRPr="00A5740F">
        <w:t xml:space="preserve">Contact the CCEPD office at (855) 894-3436 (voice) or email us </w:t>
      </w:r>
      <w:r w:rsidRPr="00430230">
        <w:t xml:space="preserve">at </w:t>
      </w:r>
      <w:hyperlink r:id="rId10" w:history="1">
        <w:r w:rsidR="006B009A" w:rsidRPr="00430230">
          <w:rPr>
            <w:rStyle w:val="Hyperlink"/>
          </w:rPr>
          <w:t>YLF@dor.ca.gov</w:t>
        </w:r>
      </w:hyperlink>
      <w:r w:rsidRPr="00430230">
        <w:t>.</w:t>
      </w:r>
      <w:r w:rsidRPr="00A5740F">
        <w:t xml:space="preserve"> For </w:t>
      </w:r>
      <w:r w:rsidR="001B5BD1" w:rsidRPr="00A5740F">
        <w:t>relay services please call 711.</w:t>
      </w:r>
    </w:p>
    <w:p w14:paraId="67500461" w14:textId="77777777" w:rsidR="00946ACF" w:rsidRPr="00A5740F" w:rsidRDefault="00946ACF" w:rsidP="006B009A"/>
    <w:p w14:paraId="03C4E432" w14:textId="77777777" w:rsidR="00861E06" w:rsidRPr="00A5740F" w:rsidRDefault="00417631" w:rsidP="00BE4FA6">
      <w:pPr>
        <w:pStyle w:val="Heading1"/>
      </w:pPr>
      <w:r w:rsidRPr="00A5740F">
        <w:t>Who coordinates YLF?</w:t>
      </w:r>
    </w:p>
    <w:p w14:paraId="3372F54E" w14:textId="77777777" w:rsidR="000928A5" w:rsidRPr="00A5740F" w:rsidRDefault="009A01E1" w:rsidP="006B009A">
      <w:r w:rsidRPr="00A5740F">
        <w:t xml:space="preserve">The YLF is </w:t>
      </w:r>
      <w:r w:rsidR="000C54E3" w:rsidRPr="00A5740F">
        <w:t>sponsored by the California Committee on</w:t>
      </w:r>
      <w:r w:rsidR="006B009A">
        <w:t xml:space="preserve"> Employment of</w:t>
      </w:r>
      <w:r w:rsidR="000C54E3" w:rsidRPr="00A5740F">
        <w:t xml:space="preserve"> People with Disabilities and administered annually through a collaborative effort of state agencies, non-profit organizations</w:t>
      </w:r>
      <w:r w:rsidR="006B009A">
        <w:t xml:space="preserve">, </w:t>
      </w:r>
      <w:r w:rsidR="000C54E3" w:rsidRPr="00A5740F">
        <w:t>private industry</w:t>
      </w:r>
      <w:r w:rsidR="006B009A">
        <w:t>, and YLF Alumni</w:t>
      </w:r>
      <w:r w:rsidR="000C54E3" w:rsidRPr="00A5740F">
        <w:t xml:space="preserve">. </w:t>
      </w:r>
      <w:r w:rsidR="006B009A">
        <w:t>A</w:t>
      </w:r>
      <w:r w:rsidR="00417631" w:rsidRPr="00A5740F">
        <w:t xml:space="preserve"> YLF Governance Committee </w:t>
      </w:r>
      <w:r w:rsidR="00D05301">
        <w:t xml:space="preserve">comprised of representatives from several YLF partners </w:t>
      </w:r>
      <w:r w:rsidR="00417631" w:rsidRPr="00A5740F">
        <w:t>provides guidance</w:t>
      </w:r>
      <w:r w:rsidR="00D05301">
        <w:t xml:space="preserve">, </w:t>
      </w:r>
      <w:r w:rsidR="00417631" w:rsidRPr="00A5740F">
        <w:t>direction</w:t>
      </w:r>
      <w:r w:rsidR="00CC11D2">
        <w:t>,</w:t>
      </w:r>
      <w:r w:rsidR="00D05301">
        <w:t xml:space="preserve"> </w:t>
      </w:r>
      <w:r w:rsidR="00D05301" w:rsidRPr="006C3A80">
        <w:rPr>
          <w:noProof/>
        </w:rPr>
        <w:t>and</w:t>
      </w:r>
      <w:r w:rsidR="00D05301">
        <w:t xml:space="preserve"> support</w:t>
      </w:r>
      <w:r w:rsidR="00417631" w:rsidRPr="00A5740F">
        <w:t xml:space="preserve"> on aspects of the program.</w:t>
      </w:r>
      <w:r w:rsidR="00892DB2" w:rsidRPr="00A5740F">
        <w:t xml:space="preserve"> </w:t>
      </w:r>
    </w:p>
    <w:sectPr w:rsidR="000928A5" w:rsidRPr="00A5740F" w:rsidSect="00BE4FA6">
      <w:headerReference w:type="default" r:id="rId11"/>
      <w:footerReference w:type="even" r:id="rId12"/>
      <w:footerReference w:type="default" r:id="rId13"/>
      <w:headerReference w:type="first" r:id="rId14"/>
      <w:footerReference w:type="first" r:id="rId15"/>
      <w:type w:val="continuous"/>
      <w:pgSz w:w="12240" w:h="15840"/>
      <w:pgMar w:top="1440" w:right="1440" w:bottom="1440" w:left="1440" w:header="720" w:footer="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4D96C" w14:textId="77777777" w:rsidR="00526362" w:rsidRDefault="00526362" w:rsidP="00FB3098">
      <w:r>
        <w:separator/>
      </w:r>
    </w:p>
  </w:endnote>
  <w:endnote w:type="continuationSeparator" w:id="0">
    <w:p w14:paraId="3DB436C9" w14:textId="77777777" w:rsidR="00526362" w:rsidRDefault="00526362" w:rsidP="00FB3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93164"/>
      <w:docPartObj>
        <w:docPartGallery w:val="Page Numbers (Bottom of Page)"/>
        <w:docPartUnique/>
      </w:docPartObj>
    </w:sdtPr>
    <w:sdtEndPr>
      <w:rPr>
        <w:noProof/>
      </w:rPr>
    </w:sdtEndPr>
    <w:sdtContent>
      <w:p w14:paraId="7E1E714B" w14:textId="77777777" w:rsidR="00121F8B" w:rsidRDefault="00121F8B" w:rsidP="004D7DC7">
        <w:pPr>
          <w:pStyle w:val="Footer"/>
          <w:tabs>
            <w:tab w:val="clear" w:pos="9360"/>
          </w:tabs>
          <w:ind w:left="7740" w:hanging="2340"/>
        </w:pPr>
        <w:r>
          <w:fldChar w:fldCharType="begin"/>
        </w:r>
        <w:r>
          <w:instrText xml:space="preserve"> PAGE   \* MERGEFORMAT </w:instrText>
        </w:r>
        <w:r>
          <w:fldChar w:fldCharType="separate"/>
        </w:r>
        <w:r>
          <w:rPr>
            <w:noProof/>
          </w:rPr>
          <w:t>2</w:t>
        </w:r>
        <w:r>
          <w:rPr>
            <w:noProof/>
          </w:rPr>
          <w:fldChar w:fldCharType="end"/>
        </w:r>
      </w:p>
    </w:sdtContent>
  </w:sdt>
  <w:p w14:paraId="70ED365D" w14:textId="77777777" w:rsidR="00121F8B" w:rsidRDefault="00121F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6326467"/>
      <w:docPartObj>
        <w:docPartGallery w:val="Page Numbers (Bottom of Page)"/>
        <w:docPartUnique/>
      </w:docPartObj>
    </w:sdtPr>
    <w:sdtEndPr>
      <w:rPr>
        <w:noProof/>
      </w:rPr>
    </w:sdtEndPr>
    <w:sdtContent>
      <w:p w14:paraId="0933ED6B" w14:textId="77777777" w:rsidR="00121F8B" w:rsidRDefault="00121F8B">
        <w:pPr>
          <w:pStyle w:val="Footer"/>
          <w:jc w:val="right"/>
        </w:pPr>
        <w:r>
          <w:fldChar w:fldCharType="begin"/>
        </w:r>
        <w:r>
          <w:instrText xml:space="preserve"> PAGE   \* MERGEFORMAT </w:instrText>
        </w:r>
        <w:r>
          <w:fldChar w:fldCharType="separate"/>
        </w:r>
        <w:r w:rsidR="005D2288">
          <w:rPr>
            <w:noProof/>
          </w:rPr>
          <w:t>2</w:t>
        </w:r>
        <w:r>
          <w:rPr>
            <w:noProof/>
          </w:rPr>
          <w:fldChar w:fldCharType="end"/>
        </w:r>
      </w:p>
    </w:sdtContent>
  </w:sdt>
  <w:p w14:paraId="2827DB45" w14:textId="77777777" w:rsidR="00121F8B" w:rsidRDefault="00121F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67A02" w14:textId="77777777" w:rsidR="00121F8B" w:rsidRDefault="00121F8B" w:rsidP="00A042C1">
    <w:pPr>
      <w:pStyle w:val="Footer"/>
      <w:jc w:val="right"/>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2A25E" w14:textId="77777777" w:rsidR="00526362" w:rsidRDefault="00526362" w:rsidP="00FB3098">
      <w:r>
        <w:separator/>
      </w:r>
    </w:p>
  </w:footnote>
  <w:footnote w:type="continuationSeparator" w:id="0">
    <w:p w14:paraId="5BC6DBAB" w14:textId="77777777" w:rsidR="00526362" w:rsidRDefault="00526362" w:rsidP="00FB30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41987" w14:textId="44E547FD" w:rsidR="00BE4FA6" w:rsidRDefault="00BE4FA6">
    <w:pPr>
      <w:pStyle w:val="Header"/>
    </w:pPr>
    <w:r>
      <w:rPr>
        <w:noProof/>
      </w:rPr>
      <w:drawing>
        <wp:inline distT="0" distB="0" distL="0" distR="0" wp14:anchorId="2B077C9E" wp14:editId="1604DD66">
          <wp:extent cx="5943600" cy="986155"/>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
                  <a:stretch>
                    <a:fillRect/>
                  </a:stretch>
                </pic:blipFill>
                <pic:spPr>
                  <a:xfrm>
                    <a:off x="0" y="0"/>
                    <a:ext cx="5943600" cy="986155"/>
                  </a:xfrm>
                  <a:prstGeom prst="rect">
                    <a:avLst/>
                  </a:prstGeom>
                </pic:spPr>
              </pic:pic>
            </a:graphicData>
          </a:graphic>
        </wp:inline>
      </w:drawing>
    </w:r>
  </w:p>
  <w:p w14:paraId="0B80891D" w14:textId="77777777" w:rsidR="00BE4FA6" w:rsidRDefault="00BE4F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F721E" w14:textId="77777777" w:rsidR="00121F8B" w:rsidRPr="00637D02" w:rsidRDefault="00121F8B" w:rsidP="003E7476">
    <w:pPr>
      <w:jc w:val="center"/>
      <w:rPr>
        <w:b/>
        <w:sz w:val="24"/>
      </w:rPr>
    </w:pPr>
    <w:r w:rsidRPr="00637D02">
      <w:rPr>
        <w:b/>
        <w:sz w:val="24"/>
      </w:rPr>
      <w:t xml:space="preserve"> </w:t>
    </w:r>
  </w:p>
  <w:p w14:paraId="4689AE5B" w14:textId="77777777" w:rsidR="00121F8B" w:rsidRPr="00E46727" w:rsidRDefault="00121F8B" w:rsidP="00E46727">
    <w:pPr>
      <w:pStyle w:val="Header"/>
      <w:jc w:val="cent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7967"/>
    <w:multiLevelType w:val="hybridMultilevel"/>
    <w:tmpl w:val="640A4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F14DD"/>
    <w:multiLevelType w:val="hybridMultilevel"/>
    <w:tmpl w:val="52981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C575E"/>
    <w:multiLevelType w:val="hybridMultilevel"/>
    <w:tmpl w:val="DEF86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D31268"/>
    <w:multiLevelType w:val="hybridMultilevel"/>
    <w:tmpl w:val="8264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66698"/>
    <w:multiLevelType w:val="hybridMultilevel"/>
    <w:tmpl w:val="28D4C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84A8E"/>
    <w:multiLevelType w:val="hybridMultilevel"/>
    <w:tmpl w:val="BB1A8C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857FB"/>
    <w:multiLevelType w:val="hybridMultilevel"/>
    <w:tmpl w:val="240C3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2727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E4E4DAF"/>
    <w:multiLevelType w:val="hybridMultilevel"/>
    <w:tmpl w:val="EFBE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C457E5"/>
    <w:multiLevelType w:val="hybridMultilevel"/>
    <w:tmpl w:val="2F88C84E"/>
    <w:lvl w:ilvl="0" w:tplc="9CB43B9A">
      <w:start w:val="1"/>
      <w:numFmt w:val="bullet"/>
      <w:lvlText w:val=""/>
      <w:lvlJc w:val="left"/>
      <w:pPr>
        <w:ind w:left="720" w:hanging="360"/>
      </w:pPr>
      <w:rPr>
        <w:rFonts w:ascii="Symbol" w:hAnsi="Symbol" w:hint="default"/>
        <w:sz w:val="28"/>
      </w:rPr>
    </w:lvl>
    <w:lvl w:ilvl="1" w:tplc="FC9E042E">
      <w:start w:val="1"/>
      <w:numFmt w:val="bullet"/>
      <w:lvlText w:val="o"/>
      <w:lvlJc w:val="left"/>
      <w:pPr>
        <w:ind w:left="1440" w:hanging="360"/>
      </w:pPr>
      <w:rPr>
        <w:rFonts w:ascii="Courier New" w:hAnsi="Courier New" w:hint="default"/>
        <w:sz w:val="28"/>
        <w:szCs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D869D8"/>
    <w:multiLevelType w:val="hybridMultilevel"/>
    <w:tmpl w:val="99D86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0445E"/>
    <w:multiLevelType w:val="hybridMultilevel"/>
    <w:tmpl w:val="0E18F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7D2A68"/>
    <w:multiLevelType w:val="hybridMultilevel"/>
    <w:tmpl w:val="23BE7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8F3659"/>
    <w:multiLevelType w:val="hybridMultilevel"/>
    <w:tmpl w:val="77847E52"/>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597190F"/>
    <w:multiLevelType w:val="hybridMultilevel"/>
    <w:tmpl w:val="5AC6E110"/>
    <w:lvl w:ilvl="0" w:tplc="C3DA066C">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22320A"/>
    <w:multiLevelType w:val="hybridMultilevel"/>
    <w:tmpl w:val="7B002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E55855"/>
    <w:multiLevelType w:val="hybridMultilevel"/>
    <w:tmpl w:val="15CCA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E26D09"/>
    <w:multiLevelType w:val="hybridMultilevel"/>
    <w:tmpl w:val="D8A857EE"/>
    <w:lvl w:ilvl="0" w:tplc="D9A4041E">
      <w:start w:val="1"/>
      <w:numFmt w:val="bullet"/>
      <w:lvlText w:val=""/>
      <w:lvlJc w:val="left"/>
      <w:pPr>
        <w:ind w:left="720" w:hanging="360"/>
      </w:pPr>
      <w:rPr>
        <w:rFonts w:ascii="Symbol" w:hAnsi="Symbol" w:hint="default"/>
        <w:color w:val="auto"/>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F793C"/>
    <w:multiLevelType w:val="hybridMultilevel"/>
    <w:tmpl w:val="58FA0C48"/>
    <w:lvl w:ilvl="0" w:tplc="A3C6891C">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2A7DFF"/>
    <w:multiLevelType w:val="hybridMultilevel"/>
    <w:tmpl w:val="0B18F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382E42"/>
    <w:multiLevelType w:val="hybridMultilevel"/>
    <w:tmpl w:val="0AFCD242"/>
    <w:lvl w:ilvl="0" w:tplc="C524AAC2">
      <w:start w:val="1"/>
      <w:numFmt w:val="decimal"/>
      <w:lvlText w:val="%1."/>
      <w:lvlJc w:val="left"/>
      <w:pPr>
        <w:ind w:left="360" w:hanging="360"/>
      </w:pPr>
      <w:rPr>
        <w:rFonts w:cs="Times New Roman" w:hint="default"/>
        <w:b/>
        <w:sz w:val="28"/>
        <w:szCs w:val="28"/>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9B657D8"/>
    <w:multiLevelType w:val="hybridMultilevel"/>
    <w:tmpl w:val="73CE1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B210B7"/>
    <w:multiLevelType w:val="hybridMultilevel"/>
    <w:tmpl w:val="FA16C71E"/>
    <w:lvl w:ilvl="0" w:tplc="04090015">
      <w:start w:val="1"/>
      <w:numFmt w:val="upperLetter"/>
      <w:lvlText w:val="%1."/>
      <w:lvlJc w:val="left"/>
      <w:pPr>
        <w:ind w:left="99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6CA3679A"/>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24" w15:restartNumberingAfterBreak="0">
    <w:nsid w:val="7A4C182F"/>
    <w:multiLevelType w:val="hybridMultilevel"/>
    <w:tmpl w:val="106C5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573A2B"/>
    <w:multiLevelType w:val="hybridMultilevel"/>
    <w:tmpl w:val="83ACBC24"/>
    <w:lvl w:ilvl="0" w:tplc="D9A4041E">
      <w:start w:val="1"/>
      <w:numFmt w:val="bullet"/>
      <w:lvlText w:val=""/>
      <w:lvlJc w:val="left"/>
      <w:pPr>
        <w:ind w:left="720" w:hanging="360"/>
      </w:pPr>
      <w:rPr>
        <w:rFonts w:ascii="Symbol" w:hAnsi="Symbol" w:hint="default"/>
        <w:color w:val="auto"/>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1926995">
    <w:abstractNumId w:val="14"/>
  </w:num>
  <w:num w:numId="2" w16cid:durableId="2093963819">
    <w:abstractNumId w:val="6"/>
  </w:num>
  <w:num w:numId="3" w16cid:durableId="721976536">
    <w:abstractNumId w:val="8"/>
  </w:num>
  <w:num w:numId="4" w16cid:durableId="1612276592">
    <w:abstractNumId w:val="2"/>
  </w:num>
  <w:num w:numId="5" w16cid:durableId="1753576706">
    <w:abstractNumId w:val="18"/>
  </w:num>
  <w:num w:numId="6" w16cid:durableId="1655838536">
    <w:abstractNumId w:val="9"/>
  </w:num>
  <w:num w:numId="7" w16cid:durableId="334260862">
    <w:abstractNumId w:val="22"/>
  </w:num>
  <w:num w:numId="8" w16cid:durableId="271327204">
    <w:abstractNumId w:val="12"/>
  </w:num>
  <w:num w:numId="9" w16cid:durableId="975334928">
    <w:abstractNumId w:val="13"/>
  </w:num>
  <w:num w:numId="10" w16cid:durableId="230501792">
    <w:abstractNumId w:val="20"/>
  </w:num>
  <w:num w:numId="11" w16cid:durableId="1468473064">
    <w:abstractNumId w:val="7"/>
  </w:num>
  <w:num w:numId="12" w16cid:durableId="1813936545">
    <w:abstractNumId w:val="23"/>
  </w:num>
  <w:num w:numId="13" w16cid:durableId="1211652848">
    <w:abstractNumId w:val="19"/>
  </w:num>
  <w:num w:numId="14" w16cid:durableId="616377045">
    <w:abstractNumId w:val="10"/>
  </w:num>
  <w:num w:numId="15" w16cid:durableId="2107725351">
    <w:abstractNumId w:val="17"/>
  </w:num>
  <w:num w:numId="16" w16cid:durableId="436682715">
    <w:abstractNumId w:val="1"/>
  </w:num>
  <w:num w:numId="17" w16cid:durableId="1211066025">
    <w:abstractNumId w:val="21"/>
  </w:num>
  <w:num w:numId="18" w16cid:durableId="382411337">
    <w:abstractNumId w:val="4"/>
  </w:num>
  <w:num w:numId="19" w16cid:durableId="1973167799">
    <w:abstractNumId w:val="11"/>
  </w:num>
  <w:num w:numId="20" w16cid:durableId="344862998">
    <w:abstractNumId w:val="15"/>
  </w:num>
  <w:num w:numId="21" w16cid:durableId="420487378">
    <w:abstractNumId w:val="0"/>
  </w:num>
  <w:num w:numId="22" w16cid:durableId="1510948565">
    <w:abstractNumId w:val="24"/>
  </w:num>
  <w:num w:numId="23" w16cid:durableId="555820931">
    <w:abstractNumId w:val="5"/>
  </w:num>
  <w:num w:numId="24" w16cid:durableId="1639605444">
    <w:abstractNumId w:val="3"/>
  </w:num>
  <w:num w:numId="25" w16cid:durableId="1319728767">
    <w:abstractNumId w:val="25"/>
  </w:num>
  <w:num w:numId="26" w16cid:durableId="21117020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4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DMyNjI3NTIyMLBU0lEKTi0uzszPAykwNK4FAAFeEHctAAAA"/>
  </w:docVars>
  <w:rsids>
    <w:rsidRoot w:val="00086F5F"/>
    <w:rsid w:val="00002268"/>
    <w:rsid w:val="00026F9E"/>
    <w:rsid w:val="000418EE"/>
    <w:rsid w:val="0004201D"/>
    <w:rsid w:val="000524D1"/>
    <w:rsid w:val="00057606"/>
    <w:rsid w:val="00064C58"/>
    <w:rsid w:val="00086F5F"/>
    <w:rsid w:val="000900BC"/>
    <w:rsid w:val="00090288"/>
    <w:rsid w:val="000928A5"/>
    <w:rsid w:val="000A31A0"/>
    <w:rsid w:val="000B3D28"/>
    <w:rsid w:val="000B457A"/>
    <w:rsid w:val="000C04DE"/>
    <w:rsid w:val="000C0E3C"/>
    <w:rsid w:val="000C21F6"/>
    <w:rsid w:val="000C54E3"/>
    <w:rsid w:val="000E2BF5"/>
    <w:rsid w:val="000E4023"/>
    <w:rsid w:val="000F3114"/>
    <w:rsid w:val="000F55C8"/>
    <w:rsid w:val="0010694D"/>
    <w:rsid w:val="00110872"/>
    <w:rsid w:val="00121F8B"/>
    <w:rsid w:val="001241F0"/>
    <w:rsid w:val="00131A09"/>
    <w:rsid w:val="00137545"/>
    <w:rsid w:val="001404F5"/>
    <w:rsid w:val="00144AF5"/>
    <w:rsid w:val="00144F65"/>
    <w:rsid w:val="001538E0"/>
    <w:rsid w:val="00160347"/>
    <w:rsid w:val="00160387"/>
    <w:rsid w:val="001741DA"/>
    <w:rsid w:val="001757F3"/>
    <w:rsid w:val="00181F45"/>
    <w:rsid w:val="001B5BD1"/>
    <w:rsid w:val="001B7AEC"/>
    <w:rsid w:val="001E637D"/>
    <w:rsid w:val="001F45CA"/>
    <w:rsid w:val="002236C8"/>
    <w:rsid w:val="002248BC"/>
    <w:rsid w:val="00226334"/>
    <w:rsid w:val="002679F7"/>
    <w:rsid w:val="00270391"/>
    <w:rsid w:val="0027259E"/>
    <w:rsid w:val="0028090E"/>
    <w:rsid w:val="00282120"/>
    <w:rsid w:val="002958F4"/>
    <w:rsid w:val="00295F3F"/>
    <w:rsid w:val="002A0E45"/>
    <w:rsid w:val="002B0E7A"/>
    <w:rsid w:val="002B2503"/>
    <w:rsid w:val="002C4466"/>
    <w:rsid w:val="002E1CDC"/>
    <w:rsid w:val="00313EC4"/>
    <w:rsid w:val="0033363B"/>
    <w:rsid w:val="00336632"/>
    <w:rsid w:val="00350840"/>
    <w:rsid w:val="00366EA9"/>
    <w:rsid w:val="00372807"/>
    <w:rsid w:val="00383CE7"/>
    <w:rsid w:val="00387A85"/>
    <w:rsid w:val="00396306"/>
    <w:rsid w:val="003A0888"/>
    <w:rsid w:val="003A27F1"/>
    <w:rsid w:val="003A3146"/>
    <w:rsid w:val="003C7D07"/>
    <w:rsid w:val="003D464C"/>
    <w:rsid w:val="003E477E"/>
    <w:rsid w:val="003E7476"/>
    <w:rsid w:val="003F41DF"/>
    <w:rsid w:val="00417631"/>
    <w:rsid w:val="00420A94"/>
    <w:rsid w:val="00430230"/>
    <w:rsid w:val="004326E2"/>
    <w:rsid w:val="00432C23"/>
    <w:rsid w:val="00450814"/>
    <w:rsid w:val="004560E1"/>
    <w:rsid w:val="00465392"/>
    <w:rsid w:val="00476E94"/>
    <w:rsid w:val="00483919"/>
    <w:rsid w:val="00491366"/>
    <w:rsid w:val="00494608"/>
    <w:rsid w:val="004B34D2"/>
    <w:rsid w:val="004B7CE1"/>
    <w:rsid w:val="004C6507"/>
    <w:rsid w:val="004D5F8F"/>
    <w:rsid w:val="004D7DC7"/>
    <w:rsid w:val="004E0779"/>
    <w:rsid w:val="004E20F2"/>
    <w:rsid w:val="004F1043"/>
    <w:rsid w:val="004F4CAA"/>
    <w:rsid w:val="0051000A"/>
    <w:rsid w:val="00513BAC"/>
    <w:rsid w:val="00526362"/>
    <w:rsid w:val="0053104D"/>
    <w:rsid w:val="00534A24"/>
    <w:rsid w:val="0054406C"/>
    <w:rsid w:val="00547E78"/>
    <w:rsid w:val="005539B9"/>
    <w:rsid w:val="005540F6"/>
    <w:rsid w:val="00582955"/>
    <w:rsid w:val="00585B26"/>
    <w:rsid w:val="00594F84"/>
    <w:rsid w:val="005A1513"/>
    <w:rsid w:val="005A410C"/>
    <w:rsid w:val="005B61B5"/>
    <w:rsid w:val="005D2288"/>
    <w:rsid w:val="005E3902"/>
    <w:rsid w:val="005F20F3"/>
    <w:rsid w:val="006169C0"/>
    <w:rsid w:val="00623B45"/>
    <w:rsid w:val="006361D0"/>
    <w:rsid w:val="00644A73"/>
    <w:rsid w:val="00660074"/>
    <w:rsid w:val="0066152C"/>
    <w:rsid w:val="00670010"/>
    <w:rsid w:val="0068507B"/>
    <w:rsid w:val="00690D36"/>
    <w:rsid w:val="00694295"/>
    <w:rsid w:val="006B009A"/>
    <w:rsid w:val="006B5DC5"/>
    <w:rsid w:val="006C3A80"/>
    <w:rsid w:val="006C7E8D"/>
    <w:rsid w:val="006D34C0"/>
    <w:rsid w:val="006D6A7E"/>
    <w:rsid w:val="006E27DF"/>
    <w:rsid w:val="006E551B"/>
    <w:rsid w:val="006F020D"/>
    <w:rsid w:val="006F07E7"/>
    <w:rsid w:val="006F29B8"/>
    <w:rsid w:val="006F739E"/>
    <w:rsid w:val="00704154"/>
    <w:rsid w:val="0070450C"/>
    <w:rsid w:val="00706981"/>
    <w:rsid w:val="00714E48"/>
    <w:rsid w:val="007166A2"/>
    <w:rsid w:val="00720167"/>
    <w:rsid w:val="00744F20"/>
    <w:rsid w:val="007467FF"/>
    <w:rsid w:val="00761950"/>
    <w:rsid w:val="00777936"/>
    <w:rsid w:val="0078464F"/>
    <w:rsid w:val="00790742"/>
    <w:rsid w:val="00792E29"/>
    <w:rsid w:val="007977B9"/>
    <w:rsid w:val="007A40DA"/>
    <w:rsid w:val="007B0C8B"/>
    <w:rsid w:val="007C205D"/>
    <w:rsid w:val="007C5548"/>
    <w:rsid w:val="007C62EC"/>
    <w:rsid w:val="007C633B"/>
    <w:rsid w:val="007E4355"/>
    <w:rsid w:val="007E76A6"/>
    <w:rsid w:val="007F25CC"/>
    <w:rsid w:val="007F34ED"/>
    <w:rsid w:val="007F516D"/>
    <w:rsid w:val="007F7A24"/>
    <w:rsid w:val="007F7E4D"/>
    <w:rsid w:val="0080009F"/>
    <w:rsid w:val="00800EF4"/>
    <w:rsid w:val="0085417C"/>
    <w:rsid w:val="00857E5D"/>
    <w:rsid w:val="00861E06"/>
    <w:rsid w:val="00863AF6"/>
    <w:rsid w:val="00864FCA"/>
    <w:rsid w:val="00866B15"/>
    <w:rsid w:val="008742DC"/>
    <w:rsid w:val="00887F07"/>
    <w:rsid w:val="00890602"/>
    <w:rsid w:val="00892DB2"/>
    <w:rsid w:val="00892E67"/>
    <w:rsid w:val="00893777"/>
    <w:rsid w:val="00897DC3"/>
    <w:rsid w:val="008A1CB5"/>
    <w:rsid w:val="008C3318"/>
    <w:rsid w:val="008C35A9"/>
    <w:rsid w:val="008C4DB7"/>
    <w:rsid w:val="008C59AD"/>
    <w:rsid w:val="008C73DB"/>
    <w:rsid w:val="008E17CC"/>
    <w:rsid w:val="008F4130"/>
    <w:rsid w:val="008F5D9C"/>
    <w:rsid w:val="00903601"/>
    <w:rsid w:val="00922C34"/>
    <w:rsid w:val="00924DA9"/>
    <w:rsid w:val="0092706B"/>
    <w:rsid w:val="00930C8B"/>
    <w:rsid w:val="009405DE"/>
    <w:rsid w:val="009426A6"/>
    <w:rsid w:val="00944A4A"/>
    <w:rsid w:val="00944D21"/>
    <w:rsid w:val="00946ACF"/>
    <w:rsid w:val="009500B5"/>
    <w:rsid w:val="00952A5F"/>
    <w:rsid w:val="00954181"/>
    <w:rsid w:val="00957725"/>
    <w:rsid w:val="009645B8"/>
    <w:rsid w:val="00971AC1"/>
    <w:rsid w:val="00972FE2"/>
    <w:rsid w:val="00976B03"/>
    <w:rsid w:val="009815C3"/>
    <w:rsid w:val="00983F98"/>
    <w:rsid w:val="00987A36"/>
    <w:rsid w:val="00990658"/>
    <w:rsid w:val="00991AEF"/>
    <w:rsid w:val="00992E08"/>
    <w:rsid w:val="009A01E1"/>
    <w:rsid w:val="009B00A1"/>
    <w:rsid w:val="009B3B3E"/>
    <w:rsid w:val="009B4101"/>
    <w:rsid w:val="009C7983"/>
    <w:rsid w:val="009D63E0"/>
    <w:rsid w:val="009E0984"/>
    <w:rsid w:val="009E42D7"/>
    <w:rsid w:val="009E7EF3"/>
    <w:rsid w:val="009F2376"/>
    <w:rsid w:val="00A042C1"/>
    <w:rsid w:val="00A1139C"/>
    <w:rsid w:val="00A2162E"/>
    <w:rsid w:val="00A3235B"/>
    <w:rsid w:val="00A45C80"/>
    <w:rsid w:val="00A50872"/>
    <w:rsid w:val="00A522B7"/>
    <w:rsid w:val="00A5740F"/>
    <w:rsid w:val="00A64D20"/>
    <w:rsid w:val="00A7092D"/>
    <w:rsid w:val="00A84D42"/>
    <w:rsid w:val="00A97DF8"/>
    <w:rsid w:val="00AB7065"/>
    <w:rsid w:val="00AC2A01"/>
    <w:rsid w:val="00AD5F33"/>
    <w:rsid w:val="00AE099E"/>
    <w:rsid w:val="00AF278F"/>
    <w:rsid w:val="00AF2A0E"/>
    <w:rsid w:val="00B0253A"/>
    <w:rsid w:val="00B15EA2"/>
    <w:rsid w:val="00B319AC"/>
    <w:rsid w:val="00B350A2"/>
    <w:rsid w:val="00B51C3F"/>
    <w:rsid w:val="00B62490"/>
    <w:rsid w:val="00B64086"/>
    <w:rsid w:val="00B77058"/>
    <w:rsid w:val="00B80DBB"/>
    <w:rsid w:val="00B857BB"/>
    <w:rsid w:val="00B85EA4"/>
    <w:rsid w:val="00B91A7F"/>
    <w:rsid w:val="00B96E38"/>
    <w:rsid w:val="00BC0E37"/>
    <w:rsid w:val="00BC1A68"/>
    <w:rsid w:val="00BC2465"/>
    <w:rsid w:val="00BC399F"/>
    <w:rsid w:val="00BC3DED"/>
    <w:rsid w:val="00BD3DD4"/>
    <w:rsid w:val="00BD523C"/>
    <w:rsid w:val="00BE4006"/>
    <w:rsid w:val="00BE4FA6"/>
    <w:rsid w:val="00BF3DD4"/>
    <w:rsid w:val="00C0636F"/>
    <w:rsid w:val="00C108C8"/>
    <w:rsid w:val="00C12896"/>
    <w:rsid w:val="00C16D9A"/>
    <w:rsid w:val="00C21F7C"/>
    <w:rsid w:val="00C223BC"/>
    <w:rsid w:val="00C27695"/>
    <w:rsid w:val="00C32D86"/>
    <w:rsid w:val="00C3584E"/>
    <w:rsid w:val="00C446ED"/>
    <w:rsid w:val="00C65156"/>
    <w:rsid w:val="00C72788"/>
    <w:rsid w:val="00C742BD"/>
    <w:rsid w:val="00C8105B"/>
    <w:rsid w:val="00C8574F"/>
    <w:rsid w:val="00CC11D2"/>
    <w:rsid w:val="00CC77B8"/>
    <w:rsid w:val="00CD1BA5"/>
    <w:rsid w:val="00CD3E3C"/>
    <w:rsid w:val="00CE2B76"/>
    <w:rsid w:val="00CE2BF3"/>
    <w:rsid w:val="00D05301"/>
    <w:rsid w:val="00D1024B"/>
    <w:rsid w:val="00D103CA"/>
    <w:rsid w:val="00D15CF9"/>
    <w:rsid w:val="00D41A18"/>
    <w:rsid w:val="00D47FDD"/>
    <w:rsid w:val="00D52393"/>
    <w:rsid w:val="00D524B3"/>
    <w:rsid w:val="00D7113A"/>
    <w:rsid w:val="00D732ED"/>
    <w:rsid w:val="00DA24FC"/>
    <w:rsid w:val="00DA3C56"/>
    <w:rsid w:val="00DA6F31"/>
    <w:rsid w:val="00DB220E"/>
    <w:rsid w:val="00DC7067"/>
    <w:rsid w:val="00DE1653"/>
    <w:rsid w:val="00DE1A78"/>
    <w:rsid w:val="00DE6B8B"/>
    <w:rsid w:val="00DE7AB5"/>
    <w:rsid w:val="00DF0ED3"/>
    <w:rsid w:val="00DF14E3"/>
    <w:rsid w:val="00DF2575"/>
    <w:rsid w:val="00DF3349"/>
    <w:rsid w:val="00E00312"/>
    <w:rsid w:val="00E403DC"/>
    <w:rsid w:val="00E46727"/>
    <w:rsid w:val="00E47946"/>
    <w:rsid w:val="00E51D5D"/>
    <w:rsid w:val="00E606DE"/>
    <w:rsid w:val="00E75340"/>
    <w:rsid w:val="00E820C8"/>
    <w:rsid w:val="00E83A88"/>
    <w:rsid w:val="00EB24EC"/>
    <w:rsid w:val="00EB4378"/>
    <w:rsid w:val="00EB6EA4"/>
    <w:rsid w:val="00EE043B"/>
    <w:rsid w:val="00F03DBC"/>
    <w:rsid w:val="00F03F1D"/>
    <w:rsid w:val="00F04774"/>
    <w:rsid w:val="00F05716"/>
    <w:rsid w:val="00F2287D"/>
    <w:rsid w:val="00F30EC2"/>
    <w:rsid w:val="00F4236F"/>
    <w:rsid w:val="00F43443"/>
    <w:rsid w:val="00F474E5"/>
    <w:rsid w:val="00F62E6D"/>
    <w:rsid w:val="00F72F57"/>
    <w:rsid w:val="00F9174B"/>
    <w:rsid w:val="00F95676"/>
    <w:rsid w:val="00F96462"/>
    <w:rsid w:val="00FA29D0"/>
    <w:rsid w:val="00FB3098"/>
    <w:rsid w:val="00FB607F"/>
    <w:rsid w:val="00FB6149"/>
    <w:rsid w:val="00FC6651"/>
    <w:rsid w:val="00FC7302"/>
    <w:rsid w:val="00FC76DF"/>
    <w:rsid w:val="00FE1BC8"/>
    <w:rsid w:val="00FE366E"/>
    <w:rsid w:val="00FF06F0"/>
    <w:rsid w:val="00FF2182"/>
    <w:rsid w:val="00FF2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A572B0"/>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0A1"/>
    <w:rPr>
      <w:rFonts w:ascii="Arial" w:hAnsi="Arial"/>
      <w:sz w:val="28"/>
    </w:rPr>
  </w:style>
  <w:style w:type="paragraph" w:styleId="Heading1">
    <w:name w:val="heading 1"/>
    <w:basedOn w:val="Normal"/>
    <w:next w:val="Normal"/>
    <w:link w:val="Heading1Char"/>
    <w:uiPriority w:val="9"/>
    <w:qFormat/>
    <w:rsid w:val="00BE4FA6"/>
    <w:pPr>
      <w:keepNext/>
      <w:spacing w:after="240"/>
      <w:jc w:val="center"/>
      <w:outlineLvl w:val="0"/>
    </w:pPr>
    <w:rPr>
      <w:rFonts w:eastAsiaTheme="majorEastAsia" w:cs="Arial"/>
      <w:b/>
      <w:bCs/>
      <w:color w:val="1F497D" w:themeColor="text2"/>
      <w:kern w:val="32"/>
      <w:sz w:val="36"/>
      <w:szCs w:val="32"/>
    </w:rPr>
  </w:style>
  <w:style w:type="paragraph" w:styleId="Heading2">
    <w:name w:val="heading 2"/>
    <w:basedOn w:val="Normal"/>
    <w:next w:val="Normal"/>
    <w:link w:val="Heading2Char"/>
    <w:uiPriority w:val="9"/>
    <w:qFormat/>
    <w:rsid w:val="00110872"/>
    <w:pPr>
      <w:keepNext/>
      <w:jc w:val="center"/>
      <w:outlineLvl w:val="1"/>
    </w:pPr>
    <w:rPr>
      <w:rFonts w:ascii="Times New Roman" w:hAnsi="Times New Roman"/>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E4FA6"/>
    <w:rPr>
      <w:rFonts w:ascii="Arial" w:eastAsiaTheme="majorEastAsia" w:hAnsi="Arial" w:cs="Arial"/>
      <w:b/>
      <w:bCs/>
      <w:color w:val="1F497D" w:themeColor="text2"/>
      <w:kern w:val="32"/>
      <w:sz w:val="36"/>
      <w:szCs w:val="32"/>
    </w:rPr>
  </w:style>
  <w:style w:type="character" w:customStyle="1" w:styleId="Heading2Char">
    <w:name w:val="Heading 2 Char"/>
    <w:basedOn w:val="DefaultParagraphFont"/>
    <w:link w:val="Heading2"/>
    <w:uiPriority w:val="9"/>
    <w:locked/>
    <w:rsid w:val="00110872"/>
    <w:rPr>
      <w:rFonts w:cs="Times New Roman"/>
      <w:b/>
      <w:i/>
      <w:sz w:val="28"/>
    </w:rPr>
  </w:style>
  <w:style w:type="paragraph" w:customStyle="1" w:styleId="Default">
    <w:name w:val="Default"/>
    <w:rsid w:val="00086F5F"/>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0928A5"/>
    <w:pPr>
      <w:ind w:left="720"/>
      <w:contextualSpacing/>
    </w:pPr>
  </w:style>
  <w:style w:type="character" w:styleId="Hyperlink">
    <w:name w:val="Hyperlink"/>
    <w:basedOn w:val="DefaultParagraphFont"/>
    <w:uiPriority w:val="99"/>
    <w:unhideWhenUsed/>
    <w:rsid w:val="00F05716"/>
    <w:rPr>
      <w:rFonts w:cs="Times New Roman"/>
      <w:color w:val="0000FF" w:themeColor="hyperlink"/>
      <w:u w:val="single"/>
    </w:rPr>
  </w:style>
  <w:style w:type="paragraph" w:styleId="BodyText">
    <w:name w:val="Body Text"/>
    <w:basedOn w:val="Normal"/>
    <w:link w:val="BodyTextChar"/>
    <w:uiPriority w:val="99"/>
    <w:rsid w:val="00110872"/>
    <w:rPr>
      <w:rFonts w:ascii="Times New Roman" w:hAnsi="Times New Roman"/>
      <w:b/>
      <w:u w:val="single"/>
    </w:rPr>
  </w:style>
  <w:style w:type="character" w:customStyle="1" w:styleId="BodyTextChar">
    <w:name w:val="Body Text Char"/>
    <w:basedOn w:val="DefaultParagraphFont"/>
    <w:link w:val="BodyText"/>
    <w:uiPriority w:val="99"/>
    <w:locked/>
    <w:rsid w:val="00110872"/>
    <w:rPr>
      <w:rFonts w:cs="Times New Roman"/>
      <w:b/>
      <w:sz w:val="28"/>
      <w:u w:val="single"/>
    </w:rPr>
  </w:style>
  <w:style w:type="paragraph" w:styleId="BalloonText">
    <w:name w:val="Balloon Text"/>
    <w:basedOn w:val="Normal"/>
    <w:link w:val="BalloonTextChar"/>
    <w:uiPriority w:val="99"/>
    <w:semiHidden/>
    <w:unhideWhenUsed/>
    <w:rsid w:val="00D732ED"/>
    <w:rPr>
      <w:rFonts w:ascii="Tahoma" w:hAnsi="Tahoma" w:cs="Tahoma"/>
      <w:sz w:val="16"/>
      <w:szCs w:val="16"/>
    </w:rPr>
  </w:style>
  <w:style w:type="character" w:customStyle="1" w:styleId="BalloonTextChar">
    <w:name w:val="Balloon Text Char"/>
    <w:basedOn w:val="DefaultParagraphFont"/>
    <w:link w:val="BalloonText"/>
    <w:uiPriority w:val="99"/>
    <w:semiHidden/>
    <w:rsid w:val="00D732ED"/>
    <w:rPr>
      <w:rFonts w:ascii="Tahoma" w:hAnsi="Tahoma" w:cs="Tahoma"/>
      <w:sz w:val="16"/>
      <w:szCs w:val="16"/>
    </w:rPr>
  </w:style>
  <w:style w:type="paragraph" w:styleId="Header">
    <w:name w:val="header"/>
    <w:basedOn w:val="Normal"/>
    <w:link w:val="HeaderChar"/>
    <w:uiPriority w:val="99"/>
    <w:unhideWhenUsed/>
    <w:rsid w:val="00FB3098"/>
    <w:pPr>
      <w:tabs>
        <w:tab w:val="center" w:pos="4680"/>
        <w:tab w:val="right" w:pos="9360"/>
      </w:tabs>
    </w:pPr>
  </w:style>
  <w:style w:type="character" w:customStyle="1" w:styleId="HeaderChar">
    <w:name w:val="Header Char"/>
    <w:basedOn w:val="DefaultParagraphFont"/>
    <w:link w:val="Header"/>
    <w:uiPriority w:val="99"/>
    <w:rsid w:val="00FB3098"/>
    <w:rPr>
      <w:rFonts w:ascii="Arial" w:hAnsi="Arial"/>
      <w:sz w:val="28"/>
    </w:rPr>
  </w:style>
  <w:style w:type="paragraph" w:styleId="Footer">
    <w:name w:val="footer"/>
    <w:basedOn w:val="Normal"/>
    <w:link w:val="FooterChar"/>
    <w:uiPriority w:val="99"/>
    <w:unhideWhenUsed/>
    <w:rsid w:val="00FB3098"/>
    <w:pPr>
      <w:tabs>
        <w:tab w:val="center" w:pos="4680"/>
        <w:tab w:val="right" w:pos="9360"/>
      </w:tabs>
    </w:pPr>
  </w:style>
  <w:style w:type="character" w:customStyle="1" w:styleId="FooterChar">
    <w:name w:val="Footer Char"/>
    <w:basedOn w:val="DefaultParagraphFont"/>
    <w:link w:val="Footer"/>
    <w:uiPriority w:val="99"/>
    <w:rsid w:val="00FB3098"/>
    <w:rPr>
      <w:rFonts w:ascii="Arial" w:hAnsi="Arial"/>
      <w:sz w:val="28"/>
    </w:rPr>
  </w:style>
  <w:style w:type="character" w:styleId="FollowedHyperlink">
    <w:name w:val="FollowedHyperlink"/>
    <w:basedOn w:val="DefaultParagraphFont"/>
    <w:uiPriority w:val="99"/>
    <w:semiHidden/>
    <w:unhideWhenUsed/>
    <w:rsid w:val="008C3318"/>
    <w:rPr>
      <w:color w:val="800080" w:themeColor="followedHyperlink"/>
      <w:u w:val="single"/>
    </w:rPr>
  </w:style>
  <w:style w:type="paragraph" w:styleId="Title">
    <w:name w:val="Title"/>
    <w:basedOn w:val="Normal"/>
    <w:next w:val="Normal"/>
    <w:link w:val="TitleChar"/>
    <w:uiPriority w:val="10"/>
    <w:qFormat/>
    <w:rsid w:val="000900B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0BC"/>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uiPriority w:val="99"/>
    <w:semiHidden/>
    <w:unhideWhenUsed/>
    <w:rsid w:val="00C27695"/>
    <w:rPr>
      <w:sz w:val="16"/>
      <w:szCs w:val="16"/>
    </w:rPr>
  </w:style>
  <w:style w:type="paragraph" w:styleId="CommentText">
    <w:name w:val="annotation text"/>
    <w:basedOn w:val="Normal"/>
    <w:link w:val="CommentTextChar"/>
    <w:uiPriority w:val="99"/>
    <w:unhideWhenUsed/>
    <w:rsid w:val="00C27695"/>
    <w:rPr>
      <w:sz w:val="20"/>
    </w:rPr>
  </w:style>
  <w:style w:type="character" w:customStyle="1" w:styleId="CommentTextChar">
    <w:name w:val="Comment Text Char"/>
    <w:basedOn w:val="DefaultParagraphFont"/>
    <w:link w:val="CommentText"/>
    <w:uiPriority w:val="99"/>
    <w:rsid w:val="00C27695"/>
    <w:rPr>
      <w:rFonts w:ascii="Arial" w:hAnsi="Arial"/>
    </w:rPr>
  </w:style>
  <w:style w:type="paragraph" w:styleId="CommentSubject">
    <w:name w:val="annotation subject"/>
    <w:basedOn w:val="CommentText"/>
    <w:next w:val="CommentText"/>
    <w:link w:val="CommentSubjectChar"/>
    <w:uiPriority w:val="99"/>
    <w:semiHidden/>
    <w:unhideWhenUsed/>
    <w:rsid w:val="00C27695"/>
    <w:rPr>
      <w:b/>
      <w:bCs/>
    </w:rPr>
  </w:style>
  <w:style w:type="character" w:customStyle="1" w:styleId="CommentSubjectChar">
    <w:name w:val="Comment Subject Char"/>
    <w:basedOn w:val="CommentTextChar"/>
    <w:link w:val="CommentSubject"/>
    <w:uiPriority w:val="99"/>
    <w:semiHidden/>
    <w:rsid w:val="00C27695"/>
    <w:rPr>
      <w:rFonts w:ascii="Arial" w:hAnsi="Arial"/>
      <w:b/>
      <w:bCs/>
    </w:rPr>
  </w:style>
  <w:style w:type="paragraph" w:styleId="Revision">
    <w:name w:val="Revision"/>
    <w:hidden/>
    <w:uiPriority w:val="99"/>
    <w:semiHidden/>
    <w:rsid w:val="00704154"/>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119755">
      <w:marLeft w:val="0"/>
      <w:marRight w:val="0"/>
      <w:marTop w:val="0"/>
      <w:marBottom w:val="0"/>
      <w:divBdr>
        <w:top w:val="none" w:sz="0" w:space="0" w:color="auto"/>
        <w:left w:val="none" w:sz="0" w:space="0" w:color="auto"/>
        <w:bottom w:val="none" w:sz="0" w:space="0" w:color="auto"/>
        <w:right w:val="none" w:sz="0" w:space="0" w:color="auto"/>
      </w:divBdr>
    </w:div>
    <w:div w:id="879518761">
      <w:bodyDiv w:val="1"/>
      <w:marLeft w:val="0"/>
      <w:marRight w:val="0"/>
      <w:marTop w:val="0"/>
      <w:marBottom w:val="0"/>
      <w:divBdr>
        <w:top w:val="none" w:sz="0" w:space="0" w:color="auto"/>
        <w:left w:val="none" w:sz="0" w:space="0" w:color="auto"/>
        <w:bottom w:val="none" w:sz="0" w:space="0" w:color="auto"/>
        <w:right w:val="none" w:sz="0" w:space="0" w:color="auto"/>
      </w:divBdr>
    </w:div>
    <w:div w:id="135137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r.ca.gov/Home/yl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YLF@dor.ca.gov" TargetMode="External"/><Relationship Id="rId4" Type="http://schemas.openxmlformats.org/officeDocument/2006/relationships/settings" Target="settings.xml"/><Relationship Id="rId9" Type="http://schemas.openxmlformats.org/officeDocument/2006/relationships/hyperlink" Target="http://www.dor.ca.gov/Home/ylf"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64F0D-D8A7-48B8-B2F4-0091601D9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32</Words>
  <Characters>32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8-15T21:54:00Z</dcterms:created>
  <dcterms:modified xsi:type="dcterms:W3CDTF">2023-11-08T23:49:00Z</dcterms:modified>
</cp:coreProperties>
</file>